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78A26B" w14:textId="77777777" w:rsidR="00C94323" w:rsidRDefault="00C94323" w:rsidP="00795F2E">
      <w:pPr>
        <w:pStyle w:val="Ttulo11"/>
        <w:tabs>
          <w:tab w:val="left" w:pos="9072"/>
        </w:tabs>
        <w:spacing w:before="92"/>
        <w:ind w:left="-567" w:right="-234"/>
        <w:jc w:val="center"/>
        <w:rPr>
          <w:rFonts w:ascii="Arial" w:hAnsi="Arial" w:cs="Arial"/>
          <w:sz w:val="24"/>
          <w:szCs w:val="24"/>
        </w:rPr>
      </w:pPr>
    </w:p>
    <w:p w14:paraId="2AFB9AEB" w14:textId="77777777" w:rsidR="00795F2E" w:rsidRPr="00795F2E" w:rsidRDefault="001539FB" w:rsidP="00795F2E">
      <w:pPr>
        <w:pStyle w:val="Ttulo11"/>
        <w:tabs>
          <w:tab w:val="left" w:pos="9072"/>
        </w:tabs>
        <w:spacing w:before="92"/>
        <w:ind w:left="-567" w:right="-234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OGRAMA </w:t>
      </w:r>
      <w:r w:rsidR="00115CC9">
        <w:rPr>
          <w:rFonts w:ascii="Arial" w:hAnsi="Arial" w:cs="Arial"/>
          <w:sz w:val="24"/>
          <w:szCs w:val="24"/>
        </w:rPr>
        <w:t xml:space="preserve">DE </w:t>
      </w:r>
      <w:r>
        <w:rPr>
          <w:rFonts w:ascii="Arial" w:hAnsi="Arial" w:cs="Arial"/>
          <w:sz w:val="24"/>
          <w:szCs w:val="24"/>
        </w:rPr>
        <w:t>DOUTORADO SANDUÍCHE NO EXTERIOR – PDSE</w:t>
      </w:r>
      <w:r w:rsidR="00115CC9">
        <w:rPr>
          <w:rFonts w:ascii="Arial" w:hAnsi="Arial" w:cs="Arial"/>
          <w:sz w:val="24"/>
          <w:szCs w:val="24"/>
        </w:rPr>
        <w:t>/</w:t>
      </w:r>
      <w:r>
        <w:rPr>
          <w:rFonts w:ascii="Arial" w:hAnsi="Arial" w:cs="Arial"/>
          <w:sz w:val="24"/>
          <w:szCs w:val="24"/>
        </w:rPr>
        <w:t>CAPES</w:t>
      </w:r>
    </w:p>
    <w:p w14:paraId="1172FE1E" w14:textId="77777777" w:rsidR="00795F2E" w:rsidRPr="00F8652A" w:rsidRDefault="00795F2E" w:rsidP="00795F2E">
      <w:pPr>
        <w:tabs>
          <w:tab w:val="left" w:pos="9072"/>
        </w:tabs>
        <w:ind w:left="-567" w:right="-234"/>
        <w:rPr>
          <w:rFonts w:ascii="Arial" w:hAnsi="Arial" w:cs="Arial"/>
          <w:b/>
          <w:sz w:val="28"/>
        </w:rPr>
      </w:pPr>
    </w:p>
    <w:p w14:paraId="038B8916" w14:textId="77777777" w:rsidR="00795F2E" w:rsidRPr="00F8652A" w:rsidRDefault="00795F2E" w:rsidP="00795F2E">
      <w:pPr>
        <w:tabs>
          <w:tab w:val="left" w:pos="9072"/>
        </w:tabs>
        <w:spacing w:before="9"/>
        <w:ind w:left="-567" w:right="-234"/>
        <w:rPr>
          <w:rFonts w:ascii="Arial" w:hAnsi="Arial" w:cs="Arial"/>
          <w:b/>
          <w:sz w:val="23"/>
        </w:rPr>
      </w:pPr>
    </w:p>
    <w:p w14:paraId="1B16CFB6" w14:textId="77777777" w:rsidR="00795F2E" w:rsidRDefault="001539FB" w:rsidP="00795F2E">
      <w:pPr>
        <w:pStyle w:val="Ttulo21"/>
        <w:tabs>
          <w:tab w:val="left" w:pos="9072"/>
        </w:tabs>
        <w:ind w:left="-567" w:right="-234"/>
        <w:rPr>
          <w:rFonts w:ascii="Arial" w:hAnsi="Arial" w:cs="Arial"/>
        </w:rPr>
      </w:pPr>
      <w:r>
        <w:rPr>
          <w:rFonts w:ascii="Arial" w:hAnsi="Arial" w:cs="Arial"/>
        </w:rPr>
        <w:t>FICHA DE INSCRIÇÃO</w:t>
      </w:r>
    </w:p>
    <w:p w14:paraId="552B2DDE" w14:textId="77777777" w:rsidR="001539FB" w:rsidRDefault="001539FB" w:rsidP="00795F2E">
      <w:pPr>
        <w:pStyle w:val="Ttulo21"/>
        <w:tabs>
          <w:tab w:val="left" w:pos="9072"/>
        </w:tabs>
        <w:ind w:left="-567" w:right="-234"/>
        <w:rPr>
          <w:rFonts w:ascii="Arial" w:hAnsi="Arial" w:cs="Arial"/>
        </w:rPr>
      </w:pPr>
    </w:p>
    <w:tbl>
      <w:tblPr>
        <w:tblStyle w:val="Tabelacomgrade"/>
        <w:tblW w:w="0" w:type="auto"/>
        <w:tblInd w:w="-567" w:type="dxa"/>
        <w:tblLook w:val="04A0" w:firstRow="1" w:lastRow="0" w:firstColumn="1" w:lastColumn="0" w:noHBand="0" w:noVBand="1"/>
      </w:tblPr>
      <w:tblGrid>
        <w:gridCol w:w="1244"/>
        <w:gridCol w:w="5103"/>
        <w:gridCol w:w="709"/>
        <w:gridCol w:w="2153"/>
      </w:tblGrid>
      <w:tr w:rsidR="00115CC9" w:rsidRPr="001539FB" w14:paraId="1738EBCF" w14:textId="77777777" w:rsidTr="006717D5">
        <w:tc>
          <w:tcPr>
            <w:tcW w:w="1244" w:type="dxa"/>
          </w:tcPr>
          <w:p w14:paraId="748B72B0" w14:textId="77777777" w:rsidR="00115CC9" w:rsidRPr="001539FB" w:rsidRDefault="00115CC9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Programa:</w:t>
            </w:r>
          </w:p>
        </w:tc>
        <w:tc>
          <w:tcPr>
            <w:tcW w:w="5812" w:type="dxa"/>
            <w:gridSpan w:val="2"/>
          </w:tcPr>
          <w:p w14:paraId="24BBD05C" w14:textId="3C603A48" w:rsidR="00115CC9" w:rsidRPr="00D874DD" w:rsidRDefault="00D874DD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D874DD">
              <w:rPr>
                <w:rFonts w:ascii="Arial" w:hAnsi="Arial" w:cs="Arial"/>
                <w:sz w:val="22"/>
                <w:szCs w:val="22"/>
              </w:rPr>
              <w:t>Pós-Graduação em Química</w:t>
            </w:r>
          </w:p>
        </w:tc>
        <w:tc>
          <w:tcPr>
            <w:tcW w:w="2153" w:type="dxa"/>
          </w:tcPr>
          <w:p w14:paraId="54352E2A" w14:textId="49D3723A" w:rsidR="00115CC9" w:rsidRPr="001539FB" w:rsidRDefault="00115CC9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Sigla:</w:t>
            </w:r>
            <w:r w:rsidR="00D874DD">
              <w:rPr>
                <w:rFonts w:ascii="Arial" w:hAnsi="Arial" w:cs="Arial"/>
                <w:b w:val="0"/>
                <w:sz w:val="22"/>
                <w:szCs w:val="22"/>
              </w:rPr>
              <w:t xml:space="preserve"> </w:t>
            </w:r>
            <w:r w:rsidR="00D874DD" w:rsidRPr="00D874DD">
              <w:rPr>
                <w:rFonts w:ascii="Arial" w:hAnsi="Arial" w:cs="Arial"/>
                <w:sz w:val="22"/>
                <w:szCs w:val="22"/>
              </w:rPr>
              <w:t>PQU</w:t>
            </w:r>
          </w:p>
        </w:tc>
      </w:tr>
      <w:tr w:rsidR="00FC7925" w:rsidRPr="001539FB" w14:paraId="5689E84E" w14:textId="77777777" w:rsidTr="006717D5">
        <w:tc>
          <w:tcPr>
            <w:tcW w:w="7056" w:type="dxa"/>
            <w:gridSpan w:val="3"/>
          </w:tcPr>
          <w:p w14:paraId="7DBB22E9" w14:textId="4FD1EF4A" w:rsidR="00FC7925" w:rsidRPr="001539FB" w:rsidRDefault="00FC7925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 w:rsidRPr="001539FB">
              <w:rPr>
                <w:rFonts w:ascii="Arial" w:hAnsi="Arial" w:cs="Arial"/>
                <w:b w:val="0"/>
                <w:sz w:val="22"/>
                <w:szCs w:val="22"/>
              </w:rPr>
              <w:t>Doutorando:</w:t>
            </w:r>
            <w:r w:rsidR="00D874DD" w:rsidRPr="00D874DD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2153" w:type="dxa"/>
          </w:tcPr>
          <w:p w14:paraId="0F374620" w14:textId="43D5CA04" w:rsidR="00FC7925" w:rsidRPr="001539FB" w:rsidRDefault="00FC7925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RA:</w:t>
            </w:r>
            <w:r w:rsidR="00D874DD" w:rsidRPr="00D874DD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FC7925" w:rsidRPr="001539FB" w14:paraId="19752022" w14:textId="77777777" w:rsidTr="006717D5">
        <w:tc>
          <w:tcPr>
            <w:tcW w:w="6347" w:type="dxa"/>
            <w:gridSpan w:val="2"/>
          </w:tcPr>
          <w:p w14:paraId="03A1D866" w14:textId="7BB3D703" w:rsidR="00FC7925" w:rsidRPr="001539FB" w:rsidRDefault="00FC7925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E-mail:</w:t>
            </w:r>
            <w:r w:rsidR="00D874DD" w:rsidRPr="00D874DD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2862" w:type="dxa"/>
            <w:gridSpan w:val="2"/>
          </w:tcPr>
          <w:p w14:paraId="72F76F48" w14:textId="77777777" w:rsidR="00FC7925" w:rsidRPr="001539FB" w:rsidRDefault="00FC7925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CPF:</w:t>
            </w:r>
            <w:r w:rsidRPr="00D874DD">
              <w:rPr>
                <w:rFonts w:ascii="Arial" w:hAnsi="Arial" w:cs="Arial"/>
                <w:b w:val="0"/>
                <w:sz w:val="22"/>
                <w:szCs w:val="22"/>
              </w:rPr>
              <w:t xml:space="preserve"> </w:t>
            </w:r>
          </w:p>
        </w:tc>
      </w:tr>
      <w:tr w:rsidR="001539FB" w:rsidRPr="001539FB" w14:paraId="6D46D40F" w14:textId="77777777" w:rsidTr="006717D5">
        <w:tc>
          <w:tcPr>
            <w:tcW w:w="9209" w:type="dxa"/>
            <w:gridSpan w:val="4"/>
          </w:tcPr>
          <w:p w14:paraId="3D5E7F4F" w14:textId="3D4C8CF2" w:rsidR="001539FB" w:rsidRP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rientador(a):</w:t>
            </w:r>
            <w:r w:rsidR="00D874DD" w:rsidRPr="00D874DD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</w:tc>
      </w:tr>
      <w:tr w:rsidR="001539FB" w:rsidRPr="001539FB" w14:paraId="76806B88" w14:textId="77777777" w:rsidTr="006717D5">
        <w:tc>
          <w:tcPr>
            <w:tcW w:w="9209" w:type="dxa"/>
            <w:gridSpan w:val="4"/>
          </w:tcPr>
          <w:p w14:paraId="514245E6" w14:textId="3CC7E752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jeto de Tese:</w:t>
            </w:r>
            <w:r w:rsidR="00D874DD" w:rsidRPr="00D874DD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</w:tc>
      </w:tr>
      <w:tr w:rsidR="001539FB" w:rsidRPr="001539FB" w14:paraId="192FD5D7" w14:textId="77777777" w:rsidTr="006717D5">
        <w:tc>
          <w:tcPr>
            <w:tcW w:w="9209" w:type="dxa"/>
            <w:gridSpan w:val="4"/>
          </w:tcPr>
          <w:p w14:paraId="37AA3E96" w14:textId="5C021299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ítulo do plano de estudos</w:t>
            </w:r>
            <w:r w:rsidR="006717D5">
              <w:rPr>
                <w:rFonts w:ascii="Arial" w:hAnsi="Arial" w:cs="Arial"/>
                <w:sz w:val="22"/>
                <w:szCs w:val="22"/>
              </w:rPr>
              <w:t xml:space="preserve"> no exterior</w:t>
            </w:r>
            <w:r>
              <w:rPr>
                <w:rFonts w:ascii="Arial" w:hAnsi="Arial" w:cs="Arial"/>
                <w:sz w:val="22"/>
                <w:szCs w:val="22"/>
              </w:rPr>
              <w:t>:</w:t>
            </w:r>
            <w:r w:rsidR="00D874DD" w:rsidRPr="00D874DD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</w:tc>
      </w:tr>
    </w:tbl>
    <w:p w14:paraId="5B2B484F" w14:textId="77777777" w:rsidR="001539FB" w:rsidRDefault="001539FB"/>
    <w:p w14:paraId="2681E92D" w14:textId="77777777" w:rsidR="001539FB" w:rsidRDefault="001539FB"/>
    <w:tbl>
      <w:tblPr>
        <w:tblStyle w:val="Tabelacomgrade"/>
        <w:tblW w:w="0" w:type="auto"/>
        <w:tblInd w:w="-567" w:type="dxa"/>
        <w:tblLook w:val="04A0" w:firstRow="1" w:lastRow="0" w:firstColumn="1" w:lastColumn="0" w:noHBand="0" w:noVBand="1"/>
      </w:tblPr>
      <w:tblGrid>
        <w:gridCol w:w="3227"/>
        <w:gridCol w:w="5982"/>
      </w:tblGrid>
      <w:tr w:rsidR="001539FB" w:rsidRPr="001539FB" w14:paraId="55CDD34F" w14:textId="77777777" w:rsidTr="006717D5">
        <w:tc>
          <w:tcPr>
            <w:tcW w:w="3227" w:type="dxa"/>
          </w:tcPr>
          <w:p w14:paraId="60DB1B18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stituição do Exterior:</w:t>
            </w:r>
          </w:p>
        </w:tc>
        <w:tc>
          <w:tcPr>
            <w:tcW w:w="5982" w:type="dxa"/>
          </w:tcPr>
          <w:p w14:paraId="50AB46F4" w14:textId="77777777" w:rsidR="001539FB" w:rsidRPr="00D874DD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1539FB" w:rsidRPr="001539FB" w14:paraId="2221F004" w14:textId="77777777" w:rsidTr="006717D5">
        <w:tc>
          <w:tcPr>
            <w:tcW w:w="3227" w:type="dxa"/>
          </w:tcPr>
          <w:p w14:paraId="54306147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idade/País:</w:t>
            </w:r>
          </w:p>
        </w:tc>
        <w:tc>
          <w:tcPr>
            <w:tcW w:w="5982" w:type="dxa"/>
          </w:tcPr>
          <w:p w14:paraId="5F10C9FE" w14:textId="77777777" w:rsidR="001539FB" w:rsidRPr="00D874DD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1539FB" w:rsidRPr="001539FB" w14:paraId="1C20519A" w14:textId="77777777" w:rsidTr="006717D5">
        <w:tc>
          <w:tcPr>
            <w:tcW w:w="3227" w:type="dxa"/>
          </w:tcPr>
          <w:p w14:paraId="0B017BA9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orientador do exterior:</w:t>
            </w:r>
          </w:p>
        </w:tc>
        <w:tc>
          <w:tcPr>
            <w:tcW w:w="5982" w:type="dxa"/>
          </w:tcPr>
          <w:p w14:paraId="52F1AA55" w14:textId="77777777" w:rsidR="001539FB" w:rsidRPr="00D874DD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1539FB" w:rsidRPr="001539FB" w14:paraId="2E74F3EF" w14:textId="77777777" w:rsidTr="006717D5">
        <w:tc>
          <w:tcPr>
            <w:tcW w:w="3227" w:type="dxa"/>
          </w:tcPr>
          <w:p w14:paraId="1EE748CE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-mail:</w:t>
            </w:r>
          </w:p>
        </w:tc>
        <w:tc>
          <w:tcPr>
            <w:tcW w:w="5982" w:type="dxa"/>
          </w:tcPr>
          <w:p w14:paraId="29E0C1BB" w14:textId="77777777" w:rsidR="001539FB" w:rsidRPr="00D874DD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1539FB" w:rsidRPr="001539FB" w14:paraId="7EBC8959" w14:textId="77777777" w:rsidTr="006717D5">
        <w:tc>
          <w:tcPr>
            <w:tcW w:w="3227" w:type="dxa"/>
          </w:tcPr>
          <w:p w14:paraId="57BED8DC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eríodo do estágio no exterior:</w:t>
            </w:r>
          </w:p>
        </w:tc>
        <w:tc>
          <w:tcPr>
            <w:tcW w:w="5982" w:type="dxa"/>
          </w:tcPr>
          <w:p w14:paraId="4F92633C" w14:textId="1E3FA95B" w:rsidR="001539FB" w:rsidRDefault="001539FB" w:rsidP="006717D5">
            <w:pPr>
              <w:tabs>
                <w:tab w:val="left" w:pos="9072"/>
              </w:tabs>
              <w:spacing w:beforeLines="40" w:before="96" w:after="40"/>
              <w:ind w:right="3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ês</w:t>
            </w:r>
            <w:r w:rsidR="006717D5">
              <w:rPr>
                <w:rFonts w:ascii="Arial" w:hAnsi="Arial" w:cs="Arial"/>
                <w:sz w:val="22"/>
                <w:szCs w:val="22"/>
              </w:rPr>
              <w:t>/ano</w:t>
            </w:r>
            <w:r>
              <w:rPr>
                <w:rFonts w:ascii="Arial" w:hAnsi="Arial" w:cs="Arial"/>
                <w:sz w:val="22"/>
                <w:szCs w:val="22"/>
              </w:rPr>
              <w:t xml:space="preserve"> inicial do estágio: </w:t>
            </w:r>
            <w:r w:rsidR="006717D5" w:rsidRPr="00D874DD">
              <w:rPr>
                <w:rFonts w:ascii="Arial" w:hAnsi="Arial" w:cs="Arial"/>
                <w:b/>
                <w:sz w:val="22"/>
                <w:szCs w:val="22"/>
              </w:rPr>
              <w:t>____/_______</w:t>
            </w:r>
          </w:p>
          <w:p w14:paraId="3DF5E38B" w14:textId="41210AFE" w:rsidR="00115CC9" w:rsidRDefault="001539FB" w:rsidP="006717D5">
            <w:pPr>
              <w:tabs>
                <w:tab w:val="left" w:pos="9072"/>
              </w:tabs>
              <w:spacing w:beforeLines="40" w:before="96" w:after="40"/>
              <w:ind w:right="3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ês</w:t>
            </w:r>
            <w:r w:rsidR="006717D5">
              <w:rPr>
                <w:rFonts w:ascii="Arial" w:hAnsi="Arial" w:cs="Arial"/>
                <w:sz w:val="22"/>
                <w:szCs w:val="22"/>
              </w:rPr>
              <w:t>/ano</w:t>
            </w:r>
            <w:r>
              <w:rPr>
                <w:rFonts w:ascii="Arial" w:hAnsi="Arial" w:cs="Arial"/>
                <w:sz w:val="22"/>
                <w:szCs w:val="22"/>
              </w:rPr>
              <w:t xml:space="preserve"> final do estágio: </w:t>
            </w:r>
            <w:r w:rsidR="006717D5" w:rsidRPr="00D874DD">
              <w:rPr>
                <w:rFonts w:ascii="Arial" w:hAnsi="Arial" w:cs="Arial"/>
                <w:b/>
                <w:sz w:val="22"/>
                <w:szCs w:val="22"/>
              </w:rPr>
              <w:t>_____/_______</w:t>
            </w:r>
          </w:p>
          <w:p w14:paraId="1D2710CF" w14:textId="5690614E" w:rsidR="001539FB" w:rsidRDefault="001539FB" w:rsidP="006717D5">
            <w:pPr>
              <w:tabs>
                <w:tab w:val="left" w:pos="9072"/>
              </w:tabs>
              <w:spacing w:beforeLines="40" w:before="96" w:after="40"/>
              <w:ind w:right="3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otal do afastamento: </w:t>
            </w:r>
            <w:r>
              <w:rPr>
                <w:rFonts w:ascii="Arial" w:hAnsi="Arial" w:cs="Arial"/>
                <w:sz w:val="22"/>
                <w:szCs w:val="22"/>
              </w:rPr>
              <w:softHyphen/>
            </w:r>
            <w:r>
              <w:rPr>
                <w:rFonts w:ascii="Arial" w:hAnsi="Arial" w:cs="Arial"/>
                <w:sz w:val="22"/>
                <w:szCs w:val="22"/>
              </w:rPr>
              <w:softHyphen/>
            </w:r>
            <w:r>
              <w:rPr>
                <w:rFonts w:ascii="Arial" w:hAnsi="Arial" w:cs="Arial"/>
                <w:sz w:val="22"/>
                <w:szCs w:val="22"/>
              </w:rPr>
              <w:softHyphen/>
            </w:r>
            <w:r w:rsidRPr="00D874DD">
              <w:rPr>
                <w:rFonts w:ascii="Arial" w:hAnsi="Arial" w:cs="Arial"/>
                <w:b/>
                <w:sz w:val="22"/>
                <w:szCs w:val="22"/>
              </w:rPr>
              <w:t>______</w:t>
            </w:r>
            <w:r w:rsidR="00D874DD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meses</w:t>
            </w:r>
            <w:r w:rsidR="006717D5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6717D5" w:rsidRPr="006717D5">
              <w:rPr>
                <w:rFonts w:ascii="Arial" w:hAnsi="Arial" w:cs="Arial"/>
              </w:rPr>
              <w:t>(</w:t>
            </w:r>
            <w:r w:rsidR="006717D5" w:rsidRPr="006717D5">
              <w:rPr>
                <w:b/>
                <w:bCs/>
                <w:i/>
                <w:iCs/>
              </w:rPr>
              <w:t>O número de meses deve corresponder ao período compreendido entre o</w:t>
            </w:r>
            <w:r w:rsidR="006717D5">
              <w:rPr>
                <w:b/>
                <w:bCs/>
                <w:i/>
                <w:iCs/>
              </w:rPr>
              <w:t xml:space="preserve"> mês de</w:t>
            </w:r>
            <w:r w:rsidR="006717D5" w:rsidRPr="006717D5">
              <w:rPr>
                <w:b/>
                <w:bCs/>
                <w:i/>
                <w:iCs/>
              </w:rPr>
              <w:t xml:space="preserve"> início e o </w:t>
            </w:r>
            <w:r w:rsidR="006717D5">
              <w:rPr>
                <w:b/>
                <w:bCs/>
                <w:i/>
                <w:iCs/>
              </w:rPr>
              <w:t xml:space="preserve">mês de </w:t>
            </w:r>
            <w:r w:rsidR="006717D5" w:rsidRPr="006717D5">
              <w:rPr>
                <w:b/>
                <w:bCs/>
                <w:i/>
                <w:iCs/>
              </w:rPr>
              <w:t>término do estágio</w:t>
            </w:r>
            <w:r w:rsidR="006717D5" w:rsidRPr="006717D5">
              <w:rPr>
                <w:rFonts w:ascii="Arial" w:hAnsi="Arial" w:cs="Arial"/>
                <w:b/>
                <w:bCs/>
                <w:i/>
                <w:iCs/>
              </w:rPr>
              <w:t>)</w:t>
            </w:r>
          </w:p>
        </w:tc>
      </w:tr>
    </w:tbl>
    <w:p w14:paraId="21EE055C" w14:textId="77777777" w:rsidR="007C4407" w:rsidRDefault="007C4407" w:rsidP="007C4407">
      <w:pPr>
        <w:tabs>
          <w:tab w:val="left" w:pos="9072"/>
        </w:tabs>
        <w:spacing w:before="3"/>
        <w:ind w:right="-234"/>
        <w:rPr>
          <w:rFonts w:ascii="Arial" w:hAnsi="Arial" w:cs="Arial"/>
          <w:sz w:val="22"/>
          <w:szCs w:val="22"/>
        </w:rPr>
      </w:pPr>
    </w:p>
    <w:p w14:paraId="43504ECC" w14:textId="77777777" w:rsidR="001539FB" w:rsidRPr="001539FB" w:rsidRDefault="001539FB" w:rsidP="007C4407">
      <w:pPr>
        <w:tabs>
          <w:tab w:val="left" w:pos="9072"/>
        </w:tabs>
        <w:spacing w:before="3"/>
        <w:ind w:left="-567" w:right="-234"/>
        <w:jc w:val="both"/>
        <w:rPr>
          <w:rFonts w:ascii="Arial" w:hAnsi="Arial" w:cs="Arial"/>
          <w:sz w:val="22"/>
          <w:szCs w:val="22"/>
        </w:rPr>
      </w:pPr>
      <w:r w:rsidRPr="007C4407">
        <w:rPr>
          <w:rFonts w:ascii="Arial" w:hAnsi="Arial" w:cs="Arial"/>
          <w:b/>
          <w:sz w:val="22"/>
          <w:szCs w:val="22"/>
        </w:rPr>
        <w:t>Termo de anuência</w:t>
      </w:r>
      <w:r w:rsidRPr="001539FB">
        <w:rPr>
          <w:rFonts w:ascii="Arial" w:hAnsi="Arial" w:cs="Arial"/>
          <w:sz w:val="22"/>
          <w:szCs w:val="22"/>
        </w:rPr>
        <w:t>:</w:t>
      </w:r>
    </w:p>
    <w:p w14:paraId="7AEBC0AC" w14:textId="5EB5E754" w:rsidR="001539FB" w:rsidRDefault="006717D5" w:rsidP="007C4407">
      <w:pPr>
        <w:tabs>
          <w:tab w:val="left" w:pos="9072"/>
        </w:tabs>
        <w:spacing w:before="3"/>
        <w:ind w:left="-567" w:right="-234"/>
        <w:jc w:val="both"/>
        <w:rPr>
          <w:rFonts w:ascii="Arial" w:hAnsi="Arial" w:cs="Arial"/>
          <w:sz w:val="22"/>
          <w:szCs w:val="22"/>
        </w:rPr>
      </w:pPr>
      <w:r w:rsidRPr="006717D5">
        <w:rPr>
          <w:rFonts w:ascii="Arial" w:hAnsi="Arial" w:cs="Arial"/>
          <w:sz w:val="22"/>
          <w:szCs w:val="22"/>
        </w:rPr>
        <w:t>Declaro estar ciente das normas que regem o Programa de Doutorado no Exterior – PDSE, da Coordenação de Aperfeiçoamento de Pessoal de Nível Superior (CAPES), e comprometo-me a observá-las e cumpri-las em sua totalidade</w:t>
      </w:r>
      <w:r w:rsidR="007C4407">
        <w:rPr>
          <w:rFonts w:ascii="Arial" w:hAnsi="Arial" w:cs="Arial"/>
          <w:sz w:val="22"/>
          <w:szCs w:val="22"/>
        </w:rPr>
        <w:t>.</w:t>
      </w:r>
    </w:p>
    <w:p w14:paraId="07C0339B" w14:textId="1378FF4E" w:rsidR="00795F2E" w:rsidRPr="00795F2E" w:rsidRDefault="00795F2E" w:rsidP="00795F2E">
      <w:pPr>
        <w:pStyle w:val="Corpodetexto"/>
        <w:tabs>
          <w:tab w:val="left" w:pos="9072"/>
        </w:tabs>
        <w:spacing w:before="120"/>
        <w:ind w:left="-567" w:right="-234"/>
        <w:jc w:val="right"/>
        <w:rPr>
          <w:rFonts w:cs="Arial"/>
          <w:sz w:val="22"/>
          <w:szCs w:val="22"/>
        </w:rPr>
      </w:pPr>
      <w:r w:rsidRPr="00795F2E">
        <w:rPr>
          <w:rFonts w:cs="Arial"/>
          <w:sz w:val="22"/>
          <w:szCs w:val="22"/>
        </w:rPr>
        <w:t xml:space="preserve">Maringá, </w:t>
      </w:r>
      <w:r w:rsidR="007C4407">
        <w:rPr>
          <w:rFonts w:cs="Arial"/>
          <w:sz w:val="22"/>
          <w:szCs w:val="22"/>
        </w:rPr>
        <w:t>____</w:t>
      </w:r>
      <w:r w:rsidRPr="00795F2E">
        <w:rPr>
          <w:rFonts w:cs="Arial"/>
          <w:sz w:val="22"/>
          <w:szCs w:val="22"/>
        </w:rPr>
        <w:t xml:space="preserve"> de </w:t>
      </w:r>
      <w:r w:rsidR="007C4407">
        <w:rPr>
          <w:rFonts w:cs="Arial"/>
          <w:sz w:val="22"/>
          <w:szCs w:val="22"/>
        </w:rPr>
        <w:t>_____________</w:t>
      </w:r>
      <w:r w:rsidRPr="00795F2E">
        <w:rPr>
          <w:rFonts w:cs="Arial"/>
          <w:sz w:val="22"/>
          <w:szCs w:val="22"/>
        </w:rPr>
        <w:t>de 20</w:t>
      </w:r>
      <w:r w:rsidR="001A005E">
        <w:rPr>
          <w:rFonts w:cs="Arial"/>
          <w:sz w:val="22"/>
          <w:szCs w:val="22"/>
        </w:rPr>
        <w:t>2</w:t>
      </w:r>
      <w:r w:rsidR="006717D5">
        <w:rPr>
          <w:rFonts w:cs="Arial"/>
          <w:sz w:val="22"/>
          <w:szCs w:val="22"/>
        </w:rPr>
        <w:t>5</w:t>
      </w:r>
    </w:p>
    <w:p w14:paraId="738869C4" w14:textId="77777777" w:rsidR="00795F2E" w:rsidRDefault="00795F2E" w:rsidP="00795F2E">
      <w:pPr>
        <w:pStyle w:val="Corpodetexto"/>
        <w:tabs>
          <w:tab w:val="left" w:pos="9072"/>
        </w:tabs>
        <w:spacing w:before="120"/>
        <w:ind w:left="-567" w:right="-234"/>
        <w:rPr>
          <w:rFonts w:cs="Arial"/>
        </w:rPr>
      </w:pPr>
    </w:p>
    <w:p w14:paraId="534E87B4" w14:textId="6976AE88" w:rsidR="00337097" w:rsidRDefault="00337097" w:rsidP="00795F2E">
      <w:pPr>
        <w:pStyle w:val="Corpodetexto"/>
        <w:tabs>
          <w:tab w:val="left" w:pos="9072"/>
        </w:tabs>
        <w:spacing w:before="120"/>
        <w:ind w:left="-567" w:right="-234"/>
        <w:rPr>
          <w:rFonts w:cs="Arial"/>
        </w:rPr>
      </w:pPr>
    </w:p>
    <w:p w14:paraId="0912743F" w14:textId="24024A63" w:rsidR="008C31DF" w:rsidRDefault="008C31DF" w:rsidP="00795F2E">
      <w:pPr>
        <w:pStyle w:val="Corpodetexto"/>
        <w:tabs>
          <w:tab w:val="left" w:pos="9072"/>
        </w:tabs>
        <w:spacing w:before="120"/>
        <w:ind w:left="-567" w:right="-234"/>
        <w:rPr>
          <w:rFonts w:cs="Arial"/>
        </w:rPr>
      </w:pPr>
    </w:p>
    <w:p w14:paraId="06EC85F8" w14:textId="77777777" w:rsidR="008C31DF" w:rsidRDefault="008C31DF" w:rsidP="00795F2E">
      <w:pPr>
        <w:pStyle w:val="Corpodetexto"/>
        <w:tabs>
          <w:tab w:val="left" w:pos="9072"/>
        </w:tabs>
        <w:spacing w:before="120"/>
        <w:ind w:left="-567" w:right="-234"/>
        <w:rPr>
          <w:rFonts w:cs="Arial"/>
        </w:rPr>
      </w:pPr>
    </w:p>
    <w:tbl>
      <w:tblPr>
        <w:tblStyle w:val="Tabelacomgrade"/>
        <w:tblW w:w="9639" w:type="dxa"/>
        <w:tblInd w:w="-45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20"/>
        <w:gridCol w:w="4819"/>
      </w:tblGrid>
      <w:tr w:rsidR="00795F2E" w:rsidRPr="00795F2E" w14:paraId="0530206A" w14:textId="77777777" w:rsidTr="00795F2E">
        <w:tc>
          <w:tcPr>
            <w:tcW w:w="4820" w:type="dxa"/>
          </w:tcPr>
          <w:p w14:paraId="06B8D5D7" w14:textId="77777777" w:rsidR="00795F2E" w:rsidRPr="00795F2E" w:rsidRDefault="007C4407" w:rsidP="00795F2E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Nome e assinatura do candidato</w:t>
            </w:r>
          </w:p>
          <w:p w14:paraId="7BF05D96" w14:textId="77777777" w:rsidR="00795F2E" w:rsidRPr="00795F2E" w:rsidRDefault="00795F2E" w:rsidP="00795F2E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4819" w:type="dxa"/>
          </w:tcPr>
          <w:p w14:paraId="62A5941E" w14:textId="3ADC31F1" w:rsidR="00795F2E" w:rsidRPr="00795F2E" w:rsidRDefault="007C4407" w:rsidP="008C31DF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Nome e assinatura do orientador</w:t>
            </w:r>
          </w:p>
        </w:tc>
      </w:tr>
    </w:tbl>
    <w:p w14:paraId="2B4FEAEA" w14:textId="77777777" w:rsidR="00FB592D" w:rsidRDefault="00FB592D" w:rsidP="008C31DF">
      <w:pPr>
        <w:tabs>
          <w:tab w:val="left" w:pos="9072"/>
        </w:tabs>
        <w:ind w:left="-567" w:right="-234"/>
        <w:jc w:val="center"/>
        <w:rPr>
          <w:b/>
        </w:rPr>
      </w:pPr>
      <w:bookmarkStart w:id="0" w:name="_GoBack"/>
      <w:bookmarkEnd w:id="0"/>
    </w:p>
    <w:sectPr w:rsidR="00FB592D" w:rsidSect="00795F2E">
      <w:headerReference w:type="default" r:id="rId8"/>
      <w:footerReference w:type="default" r:id="rId9"/>
      <w:pgSz w:w="12240" w:h="15840"/>
      <w:pgMar w:top="116" w:right="1701" w:bottom="1417" w:left="1701" w:header="436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3EF8F7" w14:textId="77777777" w:rsidR="00202FA9" w:rsidRDefault="00202FA9" w:rsidP="004E2666">
      <w:r>
        <w:separator/>
      </w:r>
    </w:p>
  </w:endnote>
  <w:endnote w:type="continuationSeparator" w:id="0">
    <w:p w14:paraId="30E75B9A" w14:textId="77777777" w:rsidR="00202FA9" w:rsidRDefault="00202FA9" w:rsidP="004E26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helleyAllegro BT">
    <w:altName w:val="Courier New"/>
    <w:charset w:val="00"/>
    <w:family w:val="script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E25985" w14:textId="77777777" w:rsidR="004E2666" w:rsidRPr="003325E3" w:rsidRDefault="004E2666" w:rsidP="004E2666">
    <w:pPr>
      <w:pStyle w:val="Rodap"/>
      <w:jc w:val="center"/>
      <w:rPr>
        <w:rFonts w:ascii="Arial" w:hAnsi="Arial"/>
        <w:sz w:val="16"/>
        <w:szCs w:val="16"/>
      </w:rPr>
    </w:pPr>
    <w:proofErr w:type="spellStart"/>
    <w:r w:rsidRPr="003325E3">
      <w:rPr>
        <w:rFonts w:ascii="Arial" w:hAnsi="Arial"/>
        <w:sz w:val="16"/>
        <w:szCs w:val="16"/>
      </w:rPr>
      <w:t>Pró-Reitoria</w:t>
    </w:r>
    <w:proofErr w:type="spellEnd"/>
    <w:r w:rsidRPr="003325E3">
      <w:rPr>
        <w:rFonts w:ascii="Arial" w:hAnsi="Arial"/>
        <w:sz w:val="16"/>
        <w:szCs w:val="16"/>
      </w:rPr>
      <w:t xml:space="preserve"> de Pesquisa e Pós-Graduação – Divisão de Pós-Graduação</w:t>
    </w:r>
  </w:p>
  <w:p w14:paraId="7C9132CE" w14:textId="77777777" w:rsidR="004E2666" w:rsidRPr="003325E3" w:rsidRDefault="004E2666" w:rsidP="004E2666">
    <w:pPr>
      <w:pStyle w:val="Rodap"/>
      <w:jc w:val="center"/>
      <w:rPr>
        <w:rFonts w:ascii="Arial" w:hAnsi="Arial"/>
        <w:sz w:val="16"/>
        <w:szCs w:val="16"/>
      </w:rPr>
    </w:pPr>
    <w:r w:rsidRPr="003325E3">
      <w:rPr>
        <w:rFonts w:ascii="Arial" w:hAnsi="Arial"/>
        <w:sz w:val="16"/>
        <w:szCs w:val="16"/>
      </w:rPr>
      <w:t>Av. Colombo, 5790 – Bloco 35 – sala 10 – CEP 87020-900 - Maringá - PR</w:t>
    </w:r>
  </w:p>
  <w:p w14:paraId="695713D3" w14:textId="77777777" w:rsidR="004E2666" w:rsidRPr="003325E3" w:rsidRDefault="004E2666" w:rsidP="004E2666">
    <w:pPr>
      <w:pStyle w:val="Rodap"/>
      <w:jc w:val="center"/>
      <w:rPr>
        <w:rFonts w:ascii="Arial" w:hAnsi="Arial"/>
        <w:sz w:val="16"/>
        <w:szCs w:val="16"/>
      </w:rPr>
    </w:pPr>
    <w:r w:rsidRPr="003325E3">
      <w:rPr>
        <w:rFonts w:ascii="Arial" w:hAnsi="Arial"/>
        <w:sz w:val="16"/>
        <w:szCs w:val="16"/>
      </w:rPr>
      <w:t>Fone: (44) 3011-4599 – (44) 3011-4364</w:t>
    </w:r>
  </w:p>
  <w:p w14:paraId="4CA083C2" w14:textId="77777777" w:rsidR="004E2666" w:rsidRPr="005E7587" w:rsidRDefault="00202FA9" w:rsidP="004E2666">
    <w:pPr>
      <w:pStyle w:val="Rodap"/>
      <w:jc w:val="center"/>
    </w:pPr>
    <w:hyperlink r:id="rId1" w:history="1">
      <w:r w:rsidR="004E2666" w:rsidRPr="003325E3">
        <w:rPr>
          <w:rStyle w:val="Hyperlink"/>
          <w:rFonts w:ascii="Arial" w:hAnsi="Arial"/>
          <w:sz w:val="16"/>
          <w:szCs w:val="16"/>
        </w:rPr>
        <w:t>www.sec-pgd@uem.br</w:t>
      </w:r>
    </w:hyperlink>
  </w:p>
  <w:p w14:paraId="44EB77DA" w14:textId="77777777" w:rsidR="004E2666" w:rsidRDefault="004E2666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833A55" w14:textId="77777777" w:rsidR="00202FA9" w:rsidRDefault="00202FA9" w:rsidP="004E2666">
      <w:r>
        <w:separator/>
      </w:r>
    </w:p>
  </w:footnote>
  <w:footnote w:type="continuationSeparator" w:id="0">
    <w:p w14:paraId="6CAC4B59" w14:textId="77777777" w:rsidR="00202FA9" w:rsidRDefault="00202FA9" w:rsidP="004E26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142" w:type="dxa"/>
      <w:tblInd w:w="-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276"/>
      <w:gridCol w:w="6426"/>
      <w:gridCol w:w="1440"/>
    </w:tblGrid>
    <w:tr w:rsidR="004E2666" w14:paraId="254F2708" w14:textId="77777777" w:rsidTr="00F102DE">
      <w:trPr>
        <w:trHeight w:val="1362"/>
      </w:trPr>
      <w:tc>
        <w:tcPr>
          <w:tcW w:w="1276" w:type="dxa"/>
        </w:tcPr>
        <w:p w14:paraId="5F980236" w14:textId="77777777" w:rsidR="004E2666" w:rsidRDefault="004E2666" w:rsidP="00423740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 wp14:anchorId="3C852529" wp14:editId="5AEF6372">
                <wp:extent cx="640242" cy="596348"/>
                <wp:effectExtent l="19050" t="0" r="7458" b="0"/>
                <wp:docPr id="1" name="Imagem 1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59442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26" w:type="dxa"/>
        </w:tcPr>
        <w:p w14:paraId="6599C202" w14:textId="77777777" w:rsidR="004E2666" w:rsidRDefault="004E2666" w:rsidP="00423740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14:paraId="56B4B23F" w14:textId="77777777" w:rsidR="004E2666" w:rsidRPr="00E61FF1" w:rsidRDefault="004E2666" w:rsidP="00423740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14:paraId="6D270DD3" w14:textId="77777777" w:rsidR="004E2666" w:rsidRPr="00E61FF1" w:rsidRDefault="004E2666" w:rsidP="00423740">
          <w:pPr>
            <w:pStyle w:val="Cabealho"/>
            <w:jc w:val="center"/>
            <w:rPr>
              <w:color w:val="000000"/>
              <w:sz w:val="28"/>
              <w:szCs w:val="28"/>
            </w:rPr>
          </w:pPr>
          <w:proofErr w:type="spellStart"/>
          <w:r w:rsidRPr="00E61FF1">
            <w:rPr>
              <w:color w:val="000000"/>
              <w:sz w:val="28"/>
              <w:szCs w:val="28"/>
            </w:rPr>
            <w:t>Pró-Reitoria</w:t>
          </w:r>
          <w:proofErr w:type="spellEnd"/>
          <w:r w:rsidRPr="00E61FF1">
            <w:rPr>
              <w:color w:val="000000"/>
              <w:sz w:val="28"/>
              <w:szCs w:val="28"/>
            </w:rPr>
            <w:t xml:space="preserve"> de Pesquisa e Pós-Graduação</w:t>
          </w:r>
        </w:p>
        <w:p w14:paraId="0E4A49EC" w14:textId="77777777" w:rsidR="004E2666" w:rsidRPr="00F06586" w:rsidRDefault="004E2666" w:rsidP="00423740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0" w:type="dxa"/>
          <w:vAlign w:val="center"/>
        </w:tcPr>
        <w:p w14:paraId="5302965C" w14:textId="77777777" w:rsidR="004E2666" w:rsidRDefault="00E42E4E" w:rsidP="00423740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 w:rsidRPr="00E42E4E">
            <w:rPr>
              <w:noProof/>
            </w:rPr>
            <w:drawing>
              <wp:inline distT="0" distB="0" distL="0" distR="0" wp14:anchorId="2CC6E62E" wp14:editId="65793D6A">
                <wp:extent cx="1019175" cy="609600"/>
                <wp:effectExtent l="0" t="0" r="0" b="0"/>
                <wp:docPr id="5" name="Imagem 2" descr="C:\Users\Cotica\Downloads\PPGUem - Principal vert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Cotica\Downloads\PPGUem - Principal vert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19175" cy="609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8992F0D" w14:textId="77777777" w:rsidR="004E2666" w:rsidRDefault="004E2666" w:rsidP="00FB592D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F14DE8"/>
    <w:multiLevelType w:val="hybridMultilevel"/>
    <w:tmpl w:val="C4765EC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634F7C"/>
    <w:multiLevelType w:val="singleLevel"/>
    <w:tmpl w:val="0218D32A"/>
    <w:lvl w:ilvl="0">
      <w:start w:val="8"/>
      <w:numFmt w:val="bullet"/>
      <w:lvlText w:val="-"/>
      <w:lvlJc w:val="left"/>
      <w:pPr>
        <w:tabs>
          <w:tab w:val="num" w:pos="717"/>
        </w:tabs>
        <w:ind w:left="717" w:hanging="360"/>
      </w:pPr>
      <w:rPr>
        <w:rFonts w:ascii="Times New Roman" w:hAnsi="Times New Roman" w:hint="default"/>
      </w:rPr>
    </w:lvl>
  </w:abstractNum>
  <w:abstractNum w:abstractNumId="2" w15:restartNumberingAfterBreak="0">
    <w:nsid w:val="31B70498"/>
    <w:multiLevelType w:val="hybridMultilevel"/>
    <w:tmpl w:val="41607A64"/>
    <w:lvl w:ilvl="0" w:tplc="ADD0ADCE">
      <w:start w:val="3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246023"/>
    <w:multiLevelType w:val="singleLevel"/>
    <w:tmpl w:val="CEBEF70E"/>
    <w:lvl w:ilvl="0">
      <w:start w:val="1"/>
      <w:numFmt w:val="lowerLetter"/>
      <w:lvlText w:val="%1)"/>
      <w:lvlJc w:val="left"/>
      <w:pPr>
        <w:tabs>
          <w:tab w:val="num" w:pos="957"/>
        </w:tabs>
        <w:ind w:left="957" w:hanging="360"/>
      </w:pPr>
      <w:rPr>
        <w:rFonts w:hint="default"/>
      </w:rPr>
    </w:lvl>
  </w:abstractNum>
  <w:abstractNum w:abstractNumId="4" w15:restartNumberingAfterBreak="0">
    <w:nsid w:val="3A88327F"/>
    <w:multiLevelType w:val="hybridMultilevel"/>
    <w:tmpl w:val="37506DD8"/>
    <w:lvl w:ilvl="0" w:tplc="EE0859A4">
      <w:start w:val="3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2075C3"/>
    <w:multiLevelType w:val="hybridMultilevel"/>
    <w:tmpl w:val="016A9770"/>
    <w:lvl w:ilvl="0" w:tplc="04160015">
      <w:start w:val="1"/>
      <w:numFmt w:val="upperLetter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BB69C9"/>
    <w:multiLevelType w:val="singleLevel"/>
    <w:tmpl w:val="4858A52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4BD43656"/>
    <w:multiLevelType w:val="singleLevel"/>
    <w:tmpl w:val="6B8A29D6"/>
    <w:lvl w:ilvl="0">
      <w:start w:val="6"/>
      <w:numFmt w:val="bullet"/>
      <w:lvlText w:val="-"/>
      <w:lvlJc w:val="left"/>
      <w:pPr>
        <w:tabs>
          <w:tab w:val="num" w:pos="1395"/>
        </w:tabs>
        <w:ind w:left="1395" w:hanging="360"/>
      </w:pPr>
      <w:rPr>
        <w:rFonts w:hint="default"/>
      </w:rPr>
    </w:lvl>
  </w:abstractNum>
  <w:abstractNum w:abstractNumId="8" w15:restartNumberingAfterBreak="0">
    <w:nsid w:val="589177CB"/>
    <w:multiLevelType w:val="hybridMultilevel"/>
    <w:tmpl w:val="1804D69A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6E1E31BA"/>
    <w:multiLevelType w:val="hybridMultilevel"/>
    <w:tmpl w:val="580405D6"/>
    <w:lvl w:ilvl="0" w:tplc="1458EF92">
      <w:start w:val="3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4E719CA"/>
    <w:multiLevelType w:val="hybridMultilevel"/>
    <w:tmpl w:val="2AE4E9F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8960AE"/>
    <w:multiLevelType w:val="hybridMultilevel"/>
    <w:tmpl w:val="1804D69A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6"/>
  </w:num>
  <w:num w:numId="2">
    <w:abstractNumId w:val="7"/>
  </w:num>
  <w:num w:numId="3">
    <w:abstractNumId w:val="1"/>
  </w:num>
  <w:num w:numId="4">
    <w:abstractNumId w:val="3"/>
  </w:num>
  <w:num w:numId="5">
    <w:abstractNumId w:val="2"/>
  </w:num>
  <w:num w:numId="6">
    <w:abstractNumId w:val="9"/>
  </w:num>
  <w:num w:numId="7">
    <w:abstractNumId w:val="4"/>
  </w:num>
  <w:num w:numId="8">
    <w:abstractNumId w:val="0"/>
  </w:num>
  <w:num w:numId="9">
    <w:abstractNumId w:val="8"/>
  </w:num>
  <w:num w:numId="10">
    <w:abstractNumId w:val="5"/>
  </w:num>
  <w:num w:numId="11">
    <w:abstractNumId w:val="11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1NrUwMrA0MDcxNzdW0lEKTi0uzszPAykwrAUAHuTcPiwAAAA="/>
  </w:docVars>
  <w:rsids>
    <w:rsidRoot w:val="00BC746A"/>
    <w:rsid w:val="0005789A"/>
    <w:rsid w:val="000B5F67"/>
    <w:rsid w:val="000D3A40"/>
    <w:rsid w:val="000E7369"/>
    <w:rsid w:val="00115CC9"/>
    <w:rsid w:val="00132B8A"/>
    <w:rsid w:val="001539FB"/>
    <w:rsid w:val="00167674"/>
    <w:rsid w:val="00192DF1"/>
    <w:rsid w:val="001A005E"/>
    <w:rsid w:val="001C28DF"/>
    <w:rsid w:val="001E323B"/>
    <w:rsid w:val="00202FA9"/>
    <w:rsid w:val="002116F6"/>
    <w:rsid w:val="002128C9"/>
    <w:rsid w:val="002846C8"/>
    <w:rsid w:val="002A4F3F"/>
    <w:rsid w:val="002A7706"/>
    <w:rsid w:val="002D324C"/>
    <w:rsid w:val="002F59F3"/>
    <w:rsid w:val="00315B26"/>
    <w:rsid w:val="00322E9F"/>
    <w:rsid w:val="003325E3"/>
    <w:rsid w:val="00337097"/>
    <w:rsid w:val="003537D7"/>
    <w:rsid w:val="0035463F"/>
    <w:rsid w:val="003A650F"/>
    <w:rsid w:val="003B142F"/>
    <w:rsid w:val="00400477"/>
    <w:rsid w:val="00416FE8"/>
    <w:rsid w:val="00432642"/>
    <w:rsid w:val="004424AD"/>
    <w:rsid w:val="00445708"/>
    <w:rsid w:val="00453F3D"/>
    <w:rsid w:val="00487F6C"/>
    <w:rsid w:val="004E2666"/>
    <w:rsid w:val="00506261"/>
    <w:rsid w:val="005158A2"/>
    <w:rsid w:val="005543CD"/>
    <w:rsid w:val="00574E61"/>
    <w:rsid w:val="00575B0E"/>
    <w:rsid w:val="005B5401"/>
    <w:rsid w:val="006103E8"/>
    <w:rsid w:val="0063226F"/>
    <w:rsid w:val="006326CC"/>
    <w:rsid w:val="00643462"/>
    <w:rsid w:val="006717D5"/>
    <w:rsid w:val="006C1654"/>
    <w:rsid w:val="006F1752"/>
    <w:rsid w:val="00745346"/>
    <w:rsid w:val="00795F2E"/>
    <w:rsid w:val="007C275F"/>
    <w:rsid w:val="007C2795"/>
    <w:rsid w:val="007C4407"/>
    <w:rsid w:val="008053EC"/>
    <w:rsid w:val="0085595D"/>
    <w:rsid w:val="008961F3"/>
    <w:rsid w:val="008A2A6E"/>
    <w:rsid w:val="008A6E2F"/>
    <w:rsid w:val="008B6AC7"/>
    <w:rsid w:val="008C31DF"/>
    <w:rsid w:val="008F0415"/>
    <w:rsid w:val="00934A23"/>
    <w:rsid w:val="00934D25"/>
    <w:rsid w:val="009578A8"/>
    <w:rsid w:val="00980F4C"/>
    <w:rsid w:val="009C7DA9"/>
    <w:rsid w:val="009D4142"/>
    <w:rsid w:val="009E3E9E"/>
    <w:rsid w:val="00A24048"/>
    <w:rsid w:val="00A706C8"/>
    <w:rsid w:val="00A718CD"/>
    <w:rsid w:val="00AB3F6B"/>
    <w:rsid w:val="00AE2B5D"/>
    <w:rsid w:val="00B33EBD"/>
    <w:rsid w:val="00B43850"/>
    <w:rsid w:val="00B50A2D"/>
    <w:rsid w:val="00B5615E"/>
    <w:rsid w:val="00BB4897"/>
    <w:rsid w:val="00BC746A"/>
    <w:rsid w:val="00BE5ED8"/>
    <w:rsid w:val="00BF1C9D"/>
    <w:rsid w:val="00C074E8"/>
    <w:rsid w:val="00C13360"/>
    <w:rsid w:val="00C202A9"/>
    <w:rsid w:val="00C23761"/>
    <w:rsid w:val="00C2547E"/>
    <w:rsid w:val="00C34AF6"/>
    <w:rsid w:val="00C35B6F"/>
    <w:rsid w:val="00C42ECB"/>
    <w:rsid w:val="00C66852"/>
    <w:rsid w:val="00C74BBC"/>
    <w:rsid w:val="00C94323"/>
    <w:rsid w:val="00C97C8B"/>
    <w:rsid w:val="00CB1911"/>
    <w:rsid w:val="00CF41CF"/>
    <w:rsid w:val="00D17C7D"/>
    <w:rsid w:val="00D874DD"/>
    <w:rsid w:val="00D92F9A"/>
    <w:rsid w:val="00DE7242"/>
    <w:rsid w:val="00E16EAE"/>
    <w:rsid w:val="00E25B80"/>
    <w:rsid w:val="00E42E4E"/>
    <w:rsid w:val="00E43793"/>
    <w:rsid w:val="00E80CE0"/>
    <w:rsid w:val="00E87C54"/>
    <w:rsid w:val="00EA7D5A"/>
    <w:rsid w:val="00EB67A1"/>
    <w:rsid w:val="00EC0B08"/>
    <w:rsid w:val="00F00984"/>
    <w:rsid w:val="00F102DE"/>
    <w:rsid w:val="00F44399"/>
    <w:rsid w:val="00F54D7B"/>
    <w:rsid w:val="00F72640"/>
    <w:rsid w:val="00FA5852"/>
    <w:rsid w:val="00FB592D"/>
    <w:rsid w:val="00FC1FE0"/>
    <w:rsid w:val="00FC773D"/>
    <w:rsid w:val="00FC792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A3932AA"/>
  <w15:docId w15:val="{79138B77-CA50-4972-936B-6EDCC712A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2DF1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Recuodecorpodetexto">
    <w:name w:val="Body Text Indent"/>
    <w:basedOn w:val="Normal"/>
    <w:semiHidden/>
    <w:rsid w:val="00192DF1"/>
    <w:pPr>
      <w:ind w:left="867" w:hanging="510"/>
    </w:pPr>
    <w:rPr>
      <w:rFonts w:ascii="Arial" w:hAnsi="Arial"/>
    </w:rPr>
  </w:style>
  <w:style w:type="paragraph" w:styleId="Recuodecorpodetexto2">
    <w:name w:val="Body Text Indent 2"/>
    <w:basedOn w:val="Normal"/>
    <w:semiHidden/>
    <w:rsid w:val="00192DF1"/>
    <w:pPr>
      <w:ind w:left="924" w:hanging="567"/>
    </w:pPr>
    <w:rPr>
      <w:rFonts w:ascii="Arial" w:hAnsi="Arial"/>
    </w:rPr>
  </w:style>
  <w:style w:type="paragraph" w:styleId="Recuodecorpodetexto3">
    <w:name w:val="Body Text Indent 3"/>
    <w:basedOn w:val="Normal"/>
    <w:semiHidden/>
    <w:rsid w:val="00192DF1"/>
    <w:pPr>
      <w:ind w:left="567" w:hanging="567"/>
    </w:pPr>
    <w:rPr>
      <w:rFonts w:ascii="Arial" w:hAnsi="Arial"/>
    </w:rPr>
  </w:style>
  <w:style w:type="paragraph" w:styleId="Corpodetexto">
    <w:name w:val="Body Text"/>
    <w:basedOn w:val="Normal"/>
    <w:semiHidden/>
    <w:rsid w:val="00192DF1"/>
    <w:pPr>
      <w:jc w:val="both"/>
    </w:pPr>
    <w:rPr>
      <w:rFonts w:ascii="Arial" w:hAnsi="Arial"/>
    </w:rPr>
  </w:style>
  <w:style w:type="paragraph" w:styleId="Cabealho">
    <w:name w:val="header"/>
    <w:basedOn w:val="Normal"/>
    <w:link w:val="CabealhoChar"/>
    <w:unhideWhenUsed/>
    <w:rsid w:val="004E2666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semiHidden/>
    <w:rsid w:val="004E2666"/>
  </w:style>
  <w:style w:type="paragraph" w:styleId="Rodap">
    <w:name w:val="footer"/>
    <w:basedOn w:val="Normal"/>
    <w:link w:val="RodapChar"/>
    <w:unhideWhenUsed/>
    <w:rsid w:val="004E2666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semiHidden/>
    <w:rsid w:val="004E2666"/>
  </w:style>
  <w:style w:type="paragraph" w:styleId="Textodebalo">
    <w:name w:val="Balloon Text"/>
    <w:basedOn w:val="Normal"/>
    <w:link w:val="TextodebaloChar"/>
    <w:uiPriority w:val="99"/>
    <w:semiHidden/>
    <w:unhideWhenUsed/>
    <w:rsid w:val="004E2666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E2666"/>
    <w:rPr>
      <w:rFonts w:ascii="Tahoma" w:hAnsi="Tahoma" w:cs="Tahoma"/>
      <w:sz w:val="16"/>
      <w:szCs w:val="16"/>
    </w:rPr>
  </w:style>
  <w:style w:type="character" w:styleId="Hyperlink">
    <w:name w:val="Hyperlink"/>
    <w:basedOn w:val="Fontepargpadro"/>
    <w:rsid w:val="004E2666"/>
    <w:rPr>
      <w:color w:val="0000FF"/>
      <w:u w:val="single"/>
    </w:rPr>
  </w:style>
  <w:style w:type="table" w:styleId="Tabelacomgrade">
    <w:name w:val="Table Grid"/>
    <w:basedOn w:val="Tabelanormal"/>
    <w:uiPriority w:val="59"/>
    <w:rsid w:val="004E26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05789A"/>
    <w:pPr>
      <w:ind w:left="720"/>
      <w:contextualSpacing/>
    </w:pPr>
  </w:style>
  <w:style w:type="paragraph" w:customStyle="1" w:styleId="Ttulo11">
    <w:name w:val="Título 11"/>
    <w:basedOn w:val="Normal"/>
    <w:uiPriority w:val="1"/>
    <w:qFormat/>
    <w:rsid w:val="00795F2E"/>
    <w:pPr>
      <w:widowControl w:val="0"/>
      <w:autoSpaceDE w:val="0"/>
      <w:autoSpaceDN w:val="0"/>
      <w:spacing w:before="3"/>
      <w:ind w:left="128"/>
      <w:outlineLvl w:val="1"/>
    </w:pPr>
    <w:rPr>
      <w:b/>
      <w:bCs/>
      <w:sz w:val="28"/>
      <w:szCs w:val="28"/>
      <w:lang w:bidi="pt-BR"/>
    </w:rPr>
  </w:style>
  <w:style w:type="paragraph" w:customStyle="1" w:styleId="Ttulo21">
    <w:name w:val="Título 21"/>
    <w:basedOn w:val="Normal"/>
    <w:uiPriority w:val="1"/>
    <w:qFormat/>
    <w:rsid w:val="00795F2E"/>
    <w:pPr>
      <w:widowControl w:val="0"/>
      <w:autoSpaceDE w:val="0"/>
      <w:autoSpaceDN w:val="0"/>
      <w:ind w:left="221"/>
      <w:jc w:val="center"/>
      <w:outlineLvl w:val="2"/>
    </w:pPr>
    <w:rPr>
      <w:b/>
      <w:bCs/>
      <w:sz w:val="24"/>
      <w:szCs w:val="24"/>
      <w:lang w:bidi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4915021-5A2A-4A41-8810-5F8CB33A1C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46</Words>
  <Characters>790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1- identificação</vt:lpstr>
    </vt:vector>
  </TitlesOfParts>
  <Company>x</Company>
  <LinksUpToDate>false</LinksUpToDate>
  <CharactersWithSpaces>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- identificação</dc:title>
  <dc:creator>PGD</dc:creator>
  <cp:lastModifiedBy>PQU</cp:lastModifiedBy>
  <cp:revision>6</cp:revision>
  <cp:lastPrinted>2022-02-22T14:05:00Z</cp:lastPrinted>
  <dcterms:created xsi:type="dcterms:W3CDTF">2024-10-16T19:45:00Z</dcterms:created>
  <dcterms:modified xsi:type="dcterms:W3CDTF">2025-08-27T13:57:00Z</dcterms:modified>
</cp:coreProperties>
</file>